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 or "Hiring Team"],</w:t>
      </w:r>
    </w:p>
    <w:p>
      <w:pPr>
        <w:pStyle w:val="BodyText"/>
      </w:pPr>
      <w:r>
        <w:t xml:space="preserve">I am writing to express my enthusiastic interest in the Environmental Engineer position at your organization, located in the vibrant city of Lima, Peru. As a dedicated environmental professional with a strong background in sustainable solutions and a deep commitment to addressing environmental challenges, I am eager to contribute my expertise to support your mission of fostering ecological balance and sustainable development in this dynamic region. Lima’s unique geographical and urban characteristics—ranging from its coastal ecosystems to its rapidly growing population—present both opportunities and critical challenges for environmental engineers. My academic training, professional experience, and passion for environmental stewardship align perfectly with the requirements of this role, and I am confident that my skills can add value to your team.</w:t>
      </w:r>
    </w:p>
    <w:p>
      <w:pPr>
        <w:pStyle w:val="BodyText"/>
      </w:pPr>
      <w:r>
        <w:t xml:space="preserve">As an Environmental Engineer with [X years] of experience in project management, environmental impact assessments (EIAs), and sustainable infrastructure design, I have developed a comprehensive understanding of the technical and regulatory frameworks essential for addressing environmental issues. My work has focused on mitigating pollution, optimizing resource use, and promoting eco-friendly practices in both urban and industrial settings. For instance, during my time at [Previous Company/Organization], I led a team to design a wastewater treatment system for a coastal community in Peru, which reduced contamination of local waterways by 40% and improved public health outcomes. This project not only showcased my technical abilities but also reinforced my commitment to creating solutions that benefit both people and the planet.</w:t>
      </w:r>
    </w:p>
    <w:p>
      <w:pPr>
        <w:pStyle w:val="BodyText"/>
      </w:pPr>
      <w:r>
        <w:t xml:space="preserve">What sets me apart as an Environmental Engineer is my ability to blend innovative engineering practices with a deep respect for local cultures and ecosystems. In Peru, where environmental challenges such as deforestation, urban sprawl, and climate change are pressing concerns, it is crucial to design solutions that are both technically sound and culturally sensitive. My work in Lima has included collaborating with local stakeholders to develop green infrastructure plans that integrate traditional knowledge with modern engineering techniques. For example, I contributed to a project aimed at restoring the Rimac River’s ecosystems by implementing sediment control measures and promoting community-based conservation initiatives. This experience highlighted the importance of interdisciplinary collaboration and community engagement in achieving long-term environmental goals.</w:t>
      </w:r>
    </w:p>
    <w:p>
      <w:pPr>
        <w:pStyle w:val="BodyText"/>
      </w:pPr>
      <w:r>
        <w:t xml:space="preserve">One of my core strengths is my proficiency in conducting environmental impact assessments and ensuring compliance with Peruvian regulations such as the Ley de Recursos Naturales (Natural Resources Law) and the Norma Técnica Ambiental (Environmental Technical Standard). I am well-versed in using tools like GIS mapping, hydrological modeling, and life cycle assessment (LCA) to evaluate project feasibility while minimizing ecological footprints. Additionally, I have a solid understanding of international standards such as ISO 14001 and the principles of sustainable development outlined by the United Nations. These skills enable me to design projects that meet both local and global environmental benchmarks.</w:t>
      </w:r>
    </w:p>
    <w:p>
      <w:pPr>
        <w:pStyle w:val="BodyText"/>
      </w:pPr>
      <w:r>
        <w:t xml:space="preserve">My academic foundation in Environmental Engineering from [University Name] has equipped me with a robust theoretical framework, complemented by hands-on experience in fieldwork, laboratory analysis, and data-driven decision-making. I hold certifications such as [Certification Name, e.g., "LEED AP" or "Project Management Professional (PMP)"], which further enhance my ability to deliver high-quality projects on time and within budget. In Lima, where the demand for sustainable urban development is growing rapidly, I believe my expertise in renewable energy integration and waste management systems can play a vital role in addressing pressing challenges like air pollution from vehicle emissions or the improper disposal of plastic waste.</w:t>
      </w:r>
    </w:p>
    <w:p>
      <w:pPr>
        <w:pStyle w:val="BodyText"/>
      </w:pPr>
      <w:r>
        <w:t xml:space="preserve">What excites me most about the Environmental Engineer position in Peru Lima is the opportunity to contribute to a city that is at the forefront of environmental innovation in Latin America. Lima’s unique climate, diverse ecosystems, and cultural heritage offer a rich backdrop for tackling complex environmental issues. Whether it involves designing resilient infrastructure against climate change, promoting biodiversity conservation in coastal zones, or advancing circular economy practices in urban areas, I am eager to apply my skills to create tangible impact. Furthermore, my fluency in Spanish and familiarity with Peruvian customs and business practices will enable me to collaborate effectively with local teams and stakeholders.</w:t>
      </w:r>
    </w:p>
    <w:p>
      <w:pPr>
        <w:pStyle w:val="BodyText"/>
      </w:pPr>
      <w:r>
        <w:t xml:space="preserve">I am particularly drawn to your organization’s focus on [specific project, initiative, or value mentioned in the job posting], as it aligns closely with my professional values. I am confident that my proactive approach, attention to detail, and ability to work in multidisciplinary teams will make me a valuable asset to your team. I would welcome the opportunity to discuss how my background and vision can contribute to your organization’s environmental goals.</w:t>
      </w:r>
    </w:p>
    <w:p>
      <w:pPr>
        <w:pStyle w:val="BodyText"/>
      </w:pPr>
      <w:r>
        <w:t xml:space="preserve">Thank you for considering my application. I look forward to the possibility of contributing to your mission and helping shape a more sustainable future for Peru Lima. Please feel free to contact me at [Your Phone Number] or [Your Email Address] at your earliest convenience. I am available for an interview at your convenience and am happy to provide additional information about my qualifications.</w:t>
      </w:r>
    </w:p>
    <w:p>
      <w:pPr>
        <w:pStyle w:val="BodyText"/>
      </w:pPr>
      <w:r>
        <w:t xml:space="preserve">Sincerely,</w:t>
      </w:r>
      <w:r>
        <w:br/>
      </w:r>
      <w:r>
        <w:t xml:space="preserve">[Your Full Name]</w:t>
      </w:r>
      <w:r>
        <w:br/>
      </w:r>
      <w:r>
        <w:t xml:space="preserve">Environmental Engine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5-01T21:18:54Z</dcterms:created>
  <dcterms:modified xsi:type="dcterms:W3CDTF">2026-05-01T21:18:54Z</dcterms:modified>
</cp:coreProperties>
</file>

<file path=docProps/custom.xml><?xml version="1.0" encoding="utf-8"?>
<Properties xmlns="http://schemas.openxmlformats.org/officeDocument/2006/custom-properties" xmlns:vt="http://schemas.openxmlformats.org/officeDocument/2006/docPropsVTypes"/>
</file>